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714A4B9A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095E29">
        <w:rPr>
          <w:b/>
          <w:bCs/>
          <w:sz w:val="32"/>
          <w:szCs w:val="32"/>
        </w:rPr>
        <w:t>Iowa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815F34" w14:textId="77777777" w:rsidR="00A83932" w:rsidRDefault="00A839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102F73F3" w:rsidR="00CB37D9" w:rsidRPr="00A83932" w:rsidRDefault="00CB37D9" w:rsidP="00A8393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7DFAB6" w14:textId="77777777" w:rsidR="00A83932" w:rsidRDefault="00A839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5491AD" w14:textId="77777777" w:rsidR="00A83932" w:rsidRDefault="00A839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20BB3324" w:rsidR="00AD6FC0" w:rsidRPr="00A83932" w:rsidRDefault="00AD6FC0" w:rsidP="00A8393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6603B3" w14:textId="77777777" w:rsidR="00A83932" w:rsidRDefault="00A8393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95E29"/>
    <w:rsid w:val="000D10EF"/>
    <w:rsid w:val="000E67BD"/>
    <w:rsid w:val="001511CC"/>
    <w:rsid w:val="00181BFB"/>
    <w:rsid w:val="00213AF9"/>
    <w:rsid w:val="00283ABC"/>
    <w:rsid w:val="002D0FCE"/>
    <w:rsid w:val="00361947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3932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8</Words>
  <Characters>4550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8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